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C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="00BB3621">
              <w:rPr>
                <w:rFonts w:asciiTheme="minorBidi" w:hAnsiTheme="minorBidi"/>
                <w:sz w:val="28"/>
              </w:rPr>
              <w:t>17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a book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464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464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464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464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5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04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8A4B5C" w:rsidRPr="00654640" w:rsidRDefault="0059575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04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librarian can return a book using book id</w:t>
            </w:r>
            <w:r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Return a book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sz w:val="28"/>
              </w:rPr>
              <w:t>button</w:t>
            </w:r>
            <w:r w:rsidR="00B479AD">
              <w:rPr>
                <w:rFonts w:asciiTheme="minorBidi" w:hAnsiTheme="minorBidi"/>
                <w:sz w:val="28"/>
              </w:rPr>
              <w:t xml:space="preserve"> at home page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B479AD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bookmarkStart w:id="0" w:name="_GoBack"/>
            <w:bookmarkEnd w:id="0"/>
          </w:p>
        </w:tc>
      </w:tr>
      <w:tr w:rsidR="008A4B5C" w:rsidRPr="00654640" w:rsidTr="00C73A6E">
        <w:tc>
          <w:tcPr>
            <w:tcW w:w="5000" w:type="pct"/>
            <w:gridSpan w:val="5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8A4B5C" w:rsidRPr="00654640" w:rsidRDefault="008A4B5C" w:rsidP="008A4B5C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umeric input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45198E" w:rsidRDefault="0045198E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the use case is successful,</w:t>
            </w:r>
          </w:p>
          <w:p w:rsidR="008A4B5C" w:rsidRPr="0045198E" w:rsidRDefault="0045198E" w:rsidP="0045198E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T</w:t>
            </w:r>
            <w:r w:rsidR="008A4B5C" w:rsidRPr="0045198E">
              <w:rPr>
                <w:rFonts w:asciiTheme="minorBidi" w:hAnsiTheme="minorBidi"/>
                <w:sz w:val="28"/>
              </w:rPr>
              <w:t>he Records in the database is updated</w:t>
            </w:r>
            <w:r w:rsidR="008A4B5C" w:rsidRPr="0045198E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Default="008A4B5C" w:rsidP="0045198E">
            <w:pPr>
              <w:pStyle w:val="a4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45198E">
              <w:rPr>
                <w:rFonts w:asciiTheme="minorBidi" w:hAnsiTheme="minorBidi"/>
                <w:sz w:val="28"/>
                <w:cs/>
              </w:rPr>
              <w:t>“</w:t>
            </w:r>
            <w:r w:rsidRPr="0045198E">
              <w:rPr>
                <w:rFonts w:asciiTheme="minorBidi" w:hAnsiTheme="minorBidi"/>
                <w:sz w:val="28"/>
              </w:rPr>
              <w:t>available</w:t>
            </w:r>
            <w:r w:rsidRPr="0045198E">
              <w:rPr>
                <w:rFonts w:asciiTheme="minorBidi" w:hAnsiTheme="minorBidi"/>
                <w:sz w:val="28"/>
                <w:cs/>
              </w:rPr>
              <w:t>”</w:t>
            </w:r>
          </w:p>
          <w:p w:rsidR="0045198E" w:rsidRPr="0045198E" w:rsidRDefault="0045198E" w:rsidP="0045198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not the system return to home page</w:t>
            </w:r>
            <w:r w:rsidRPr="0045198E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system shall display the user interface for issue the book consisting of 1 text fields for book id</w:t>
            </w:r>
            <w:r w:rsidR="002F36FC"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Confirm return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3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4873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Return</w:t>
            </w:r>
            <w:r w:rsidRPr="00654640">
              <w:rPr>
                <w:rFonts w:asciiTheme="minorBidi" w:hAnsiTheme="minorBidi"/>
                <w:sz w:val="28"/>
              </w:rPr>
              <w:t xml:space="preserve"> more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54640" w:rsidRPr="00654640" w:rsidTr="00C73A6E">
        <w:tc>
          <w:tcPr>
            <w:tcW w:w="943" w:type="pct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librarian input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book id to the text fiel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654640" w:rsidRPr="00654640" w:rsidRDefault="00654640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8A4B5C" w:rsidRPr="00654640">
              <w:rPr>
                <w:rFonts w:asciiTheme="minorBidi" w:hAnsiTheme="minorBidi"/>
                <w:sz w:val="28"/>
              </w:rPr>
              <w:t xml:space="preserve"> clicks 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sz w:val="28"/>
              </w:rPr>
              <w:t>Confirm retur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8A4B5C" w:rsidRPr="00654640">
              <w:rPr>
                <w:rFonts w:asciiTheme="minorBidi" w:hAnsiTheme="minorBidi"/>
                <w:sz w:val="28"/>
              </w:rPr>
              <w:t>butto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return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 more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”]</w:t>
            </w: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system shall validate the input</w:t>
            </w:r>
            <w:r w:rsidR="00C321B7">
              <w:rPr>
                <w:rFonts w:asciiTheme="minorBidi" w:hAnsiTheme="minorBidi"/>
                <w:color w:val="0070C0"/>
                <w:sz w:val="28"/>
                <w:cs/>
              </w:rPr>
              <w:t>.</w:t>
            </w:r>
            <w:r w:rsidRPr="00654640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3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4</w:t>
            </w:r>
            <w:r w:rsidR="00C321B7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C321B7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="00C321B7">
              <w:rPr>
                <w:rFonts w:asciiTheme="minorBidi" w:hAnsiTheme="minorBidi"/>
                <w:color w:val="0070C0"/>
                <w:sz w:val="28"/>
              </w:rPr>
              <w:t>Text field is empty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5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shall search the book id i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the records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using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book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id for update</w:t>
            </w:r>
            <w:r w:rsidR="00E84873"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the return date, rental price and fine in the records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availabl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success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Retur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complet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when the records is stored in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Issue mor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654640" w:rsidP="008A4B5C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E84873" w:rsidP="00A96BA6">
            <w:pPr>
              <w:pStyle w:val="a4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 1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sz w:val="28"/>
              </w:rPr>
              <w:t>book id is in the wrong format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The format of book id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is not val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3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8A4B5C">
            <w:pPr>
              <w:pStyle w:val="a4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4</w:t>
            </w:r>
            <w:r w:rsidR="00C321B7">
              <w:rPr>
                <w:rFonts w:asciiTheme="minorBidi" w:hAnsiTheme="minorBidi"/>
                <w:sz w:val="28"/>
                <w:cs/>
              </w:rPr>
              <w:t>:</w:t>
            </w:r>
            <w:r w:rsidR="00C321B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C321B7">
              <w:rPr>
                <w:rFonts w:asciiTheme="minorBidi" w:hAnsiTheme="minorBidi"/>
                <w:sz w:val="28"/>
              </w:rPr>
              <w:t>Text field is empty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C321B7" w:rsidP="00C321B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321B7">
              <w:rPr>
                <w:rFonts w:asciiTheme="minorBidi" w:hAnsiTheme="minorBidi"/>
                <w:sz w:val="28"/>
              </w:rPr>
              <w:t>The system shall display the fail message “Text field must not be empty”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status of the book is not valid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book status must be 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>borrowe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Database cannot be connected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ends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54640">
              <w:rPr>
                <w:rFonts w:asciiTheme="minorBidi" w:hAnsiTheme="minorBidi"/>
                <w:sz w:val="28"/>
              </w:rPr>
              <w:t>The Librarian must understand English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654640" w:rsidRDefault="00066718">
      <w:pPr>
        <w:rPr>
          <w:rFonts w:asciiTheme="minorBidi" w:hAnsiTheme="minorBidi"/>
          <w:sz w:val="28"/>
        </w:rPr>
      </w:pPr>
    </w:p>
    <w:sectPr w:rsidR="00066718" w:rsidRPr="006546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11A6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408C7"/>
    <w:multiLevelType w:val="hybridMultilevel"/>
    <w:tmpl w:val="94FCF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jMxsjQyszA3NjNV0lEKTi0uzszPAykwrQUA7/w7BiwAAAA="/>
  </w:docVars>
  <w:rsids>
    <w:rsidRoot w:val="0065266A"/>
    <w:rsid w:val="00066718"/>
    <w:rsid w:val="002F36FC"/>
    <w:rsid w:val="0034707F"/>
    <w:rsid w:val="0045198E"/>
    <w:rsid w:val="00595755"/>
    <w:rsid w:val="00651CE6"/>
    <w:rsid w:val="0065266A"/>
    <w:rsid w:val="00654640"/>
    <w:rsid w:val="008A4B5C"/>
    <w:rsid w:val="00A96BA6"/>
    <w:rsid w:val="00B479AD"/>
    <w:rsid w:val="00BB3621"/>
    <w:rsid w:val="00C321B7"/>
    <w:rsid w:val="00E8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4461F"/>
  <w15:chartTrackingRefBased/>
  <w15:docId w15:val="{91EB28E7-12B3-4E5C-90F3-2C33C5F2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A4B5C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A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4B5C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4">
    <w:name w:val="List Paragraph"/>
    <w:basedOn w:val="a"/>
    <w:uiPriority w:val="34"/>
    <w:qFormat/>
    <w:rsid w:val="008A4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0</cp:revision>
  <dcterms:created xsi:type="dcterms:W3CDTF">2017-04-16T14:27:00Z</dcterms:created>
  <dcterms:modified xsi:type="dcterms:W3CDTF">2017-04-26T13:09:00Z</dcterms:modified>
</cp:coreProperties>
</file>